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01EC5B" w:rsidR="007B4A91" w:rsidRDefault="00691B49">
      <w:pPr>
        <w:rPr>
          <w:sz w:val="28"/>
          <w:szCs w:val="28"/>
        </w:rPr>
      </w:pPr>
      <w:r>
        <w:rPr>
          <w:sz w:val="28"/>
          <w:szCs w:val="28"/>
        </w:rPr>
        <w:t xml:space="preserve">Rabbit game 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8498D1" w:rsidR="007B4A91" w:rsidRDefault="00691B49">
      <w:pPr>
        <w:ind w:left="720"/>
        <w:rPr>
          <w:sz w:val="28"/>
          <w:szCs w:val="28"/>
        </w:rPr>
      </w:pPr>
      <w:r>
        <w:rPr>
          <w:sz w:val="28"/>
          <w:szCs w:val="28"/>
        </w:rPr>
        <w:t>To escape the obstacle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A6AC2B9" w:rsidR="007B4A91" w:rsidRDefault="00691B4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rabbit has to escape the obstacles and collect the coins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FD4EA2" w:rsidR="007B4A91" w:rsidRDefault="00691B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bb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06309E9" w:rsidR="007B4A91" w:rsidRDefault="00691B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B1C6DE5" w:rsidR="007B4A91" w:rsidRDefault="00691B49" w:rsidP="00691B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605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 xml:space="preserve"> 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8E60BFC" w:rsidR="007B4A91" w:rsidRDefault="00691B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stop the rabbit from moving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29D269B" w:rsidR="007B4A91" w:rsidRDefault="00691B49" w:rsidP="00691B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62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4BD4E62" w:rsidR="007B4A91" w:rsidRDefault="00B365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increase the point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F0901F5" w:rsidR="007B4A91" w:rsidRDefault="00B365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098BF4" w:rsidR="007B4A91" w:rsidRDefault="00B365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increase the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4E9F2FD7" w14:textId="5B5B5F62" w:rsidR="00B36575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</w:t>
      </w:r>
      <w:r w:rsidR="00B36575">
        <w:rPr>
          <w:sz w:val="28"/>
          <w:szCs w:val="28"/>
        </w:rPr>
        <w:t>?</w:t>
      </w:r>
    </w:p>
    <w:p w14:paraId="5B67240B" w14:textId="1EDEAAFE" w:rsidR="00B36575" w:rsidRDefault="00B36575">
      <w:pPr>
        <w:rPr>
          <w:sz w:val="28"/>
          <w:szCs w:val="28"/>
        </w:rPr>
      </w:pPr>
    </w:p>
    <w:p w14:paraId="5F528273" w14:textId="73CFB777" w:rsidR="00B36575" w:rsidRDefault="00B36575">
      <w:pPr>
        <w:rPr>
          <w:sz w:val="28"/>
          <w:szCs w:val="28"/>
        </w:rPr>
      </w:pPr>
      <w:r>
        <w:rPr>
          <w:sz w:val="28"/>
          <w:szCs w:val="28"/>
        </w:rPr>
        <w:t>By increasing the speed.</w:t>
      </w:r>
    </w:p>
    <w:p w14:paraId="24B987DE" w14:textId="488F82AA" w:rsidR="007B4A91" w:rsidRDefault="00000000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833717961">
    <w:abstractNumId w:val="0"/>
  </w:num>
  <w:num w:numId="2" w16cid:durableId="1447970181">
    <w:abstractNumId w:val="1"/>
  </w:num>
  <w:num w:numId="3" w16cid:durableId="87895386">
    <w:abstractNumId w:val="3"/>
  </w:num>
  <w:num w:numId="4" w16cid:durableId="35219130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91B49"/>
    <w:rsid w:val="007B4A91"/>
    <w:rsid w:val="009B64DE"/>
    <w:rsid w:val="00B36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yasabarinath@outlook.com</cp:lastModifiedBy>
  <cp:revision>4</cp:revision>
  <dcterms:created xsi:type="dcterms:W3CDTF">2021-03-18T05:03:00Z</dcterms:created>
  <dcterms:modified xsi:type="dcterms:W3CDTF">2022-09-24T15:10:00Z</dcterms:modified>
</cp:coreProperties>
</file>